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 or Department Head],</w:t>
      </w:r>
    </w:p>
    <w:p>
      <w:pPr>
        <w:pStyle w:val="BodyText"/>
      </w:pPr>
      <w:r>
        <w:t xml:space="preserve">I am writing to express my enthusiastic interest in the University Lecturer position at a reputable institution in Bangladesh Dhaka. As an accomplished academic with a deep commitment to higher education and a passion for fostering intellectual growth, I believe my qualifications, research expertise, and dedication to teaching align perfectly with the mission of your esteemed university. This opportunity represents an ideal platform for me to contribute my skills while advancing the educational landscape of Bangladesh Dhaka.</w:t>
      </w:r>
    </w:p>
    <w:p>
      <w:pPr>
        <w:pStyle w:val="BodyText"/>
      </w:pPr>
      <w:r>
        <w:t xml:space="preserve">With [X years] of experience in academia and a strong background in [your field of study], I have developed a comprehensive understanding of the challenges and opportunities inherent in teaching at the university level. My academic journey began with a [Bachelor’s Degree] from [University Name, if applicable] and continued with a [Master’s Degree] and [PhD or equivalent] from [University Name]. These qualifications, combined with my research publications in esteemed journals such as [Journal Names], have equipped me to deliver high-quality instruction and mentor students effectively.</w:t>
      </w:r>
    </w:p>
    <w:bookmarkStart w:id="20" w:name="Xd460a53070582286772772e73700fdbf3801c69"/>
    <w:p>
      <w:pPr>
        <w:pStyle w:val="Heading2"/>
      </w:pPr>
      <w:r>
        <w:t xml:space="preserve">Academic Expertise and Teaching Philosophy</w:t>
      </w:r>
    </w:p>
    <w:p>
      <w:pPr>
        <w:pStyle w:val="FirstParagraph"/>
      </w:pPr>
      <w:r>
        <w:t xml:space="preserve">As a University Lecturer, I have consistently emphasized student-centered learning, integrating innovative pedagogical methods to engage learners from diverse backgrounds. In my previous roles at [Institution Names in Bangladesh Dhaka or elsewhere], I designed and delivered courses on [specific subjects], which included interdisciplinary approaches to address real-world problems relevant to Bangladesh’s socio-economic context. For instance, my course on [Course Name] incorporated case studies on local industries and policy frameworks, enabling students to connect theoretical knowledge with practical applications in Bangladesh Dhaka.</w:t>
      </w:r>
    </w:p>
    <w:p>
      <w:pPr>
        <w:pStyle w:val="BodyText"/>
      </w:pPr>
      <w:r>
        <w:t xml:space="preserve">My teaching philosophy centers on creating an inclusive and dynamic classroom environment where critical thinking and creativity thrive. I have mentored numerous students who have gone on to pursue advanced degrees or careers in [relevant fields], reflecting my ability to inspire and guide the next generation of scholars. Additionally, I have collaborated with faculty members across disciplines to develop curricula that align with global standards while addressing local needs, a practice I am eager to continue in Bangladesh Dhaka.</w:t>
      </w:r>
    </w:p>
    <w:bookmarkEnd w:id="20"/>
    <w:bookmarkStart w:id="21" w:name="research-and-academic-contributions"/>
    <w:p>
      <w:pPr>
        <w:pStyle w:val="Heading2"/>
      </w:pPr>
      <w:r>
        <w:t xml:space="preserve">Research and Academic Contributions</w:t>
      </w:r>
    </w:p>
    <w:p>
      <w:pPr>
        <w:pStyle w:val="FirstParagraph"/>
      </w:pPr>
      <w:r>
        <w:t xml:space="preserve">In addition to my teaching responsibilities, I have actively contributed to the academic community through research. My work on [research topic] has been published in [journals or conferences], with a focus on [specific aspects relevant to Bangladesh Dhaka, e.g., climate change adaptation, sustainable development, or education policy]. For example, my recent study on [specific project] examined challenges faced by rural educational institutions in Bangladesh and proposed solutions tailored to the region’s unique context. This research not only highlights my scholarly rigor but also underscores my commitment to addressing issues pertinent to Bangladesh Dhaka.</w:t>
      </w:r>
    </w:p>
    <w:p>
      <w:pPr>
        <w:pStyle w:val="BodyText"/>
      </w:pPr>
      <w:r>
        <w:t xml:space="preserve">My collaborative efforts with international and local organizations, such as [Organization Names], have further enriched my understanding of global academic trends while grounding me in the realities of education in Bangladesh. I have participated in workshops and seminars hosted by universities in Dhaka, where I shared insights on [specific topics], fostering dialogue between scholars from different backgrounds. These experiences have deepened my appreciation for the role of higher education in driving societal progress, a value that resonates strongly with your university’s vision.</w:t>
      </w:r>
    </w:p>
    <w:bookmarkEnd w:id="21"/>
    <w:bookmarkStart w:id="22" w:name="X9772e543e98c7f0de04212c437b0f047fceb5cf"/>
    <w:p>
      <w:pPr>
        <w:pStyle w:val="Heading2"/>
      </w:pPr>
      <w:r>
        <w:t xml:space="preserve">Alignment with Bangladesh Dhaka's Educational Landscape</w:t>
      </w:r>
    </w:p>
    <w:p>
      <w:pPr>
        <w:pStyle w:val="FirstParagraph"/>
      </w:pPr>
      <w:r>
        <w:t xml:space="preserve">What draws me to the University Lecturer position in Bangladesh Dhaka is the opportunity to contribute to an institution that prioritizes excellence and innovation. I am particularly impressed by [mention specific programs, initiatives, or values of the university], which align closely with my professional goals. In Bangladesh Dhaka, where access to quality education remains a critical issue, I aim to leverage my expertise to empower students and contribute to the development of a knowledgeable, skilled workforce.</w:t>
      </w:r>
    </w:p>
    <w:p>
      <w:pPr>
        <w:pStyle w:val="BodyText"/>
      </w:pPr>
      <w:r>
        <w:t xml:space="preserve">My familiarity with the cultural and academic environment of Bangladesh Dhaka has been shaped through [specific experiences, e.g., teaching exchanges, research collaborations, or professional networks]. For instance, during my time as a visiting scholar at [University Name in Dhaka], I worked on a project focused on [topic], which involved engaging with local stakeholders to identify educational gaps and co-create solutions. This experience reinforced my belief that effective teaching requires adaptability and sensitivity to the unique needs of the community.</w:t>
      </w:r>
    </w:p>
    <w:bookmarkEnd w:id="22"/>
    <w:bookmarkStart w:id="23" w:name="why-choose-me"/>
    <w:p>
      <w:pPr>
        <w:pStyle w:val="Heading2"/>
      </w:pPr>
      <w:r>
        <w:t xml:space="preserve">Why Choose Me?</w:t>
      </w:r>
    </w:p>
    <w:p>
      <w:pPr>
        <w:pStyle w:val="FirstParagraph"/>
      </w:pPr>
      <w:r>
        <w:t xml:space="preserve">What sets me apart as a candidate is my unwavering dedication to both teaching and research, coupled with a strong sense of responsibility toward the academic community. I am proficient in [specific skills, e.g., data analysis, curriculum development, or digital learning tools], which enables me to integrate technology into instruction and enhance student outcomes. My ability to communicate complex concepts clearly and my approachability as an educator have consistently earned positive feedback from students and peers alike.</w:t>
      </w:r>
    </w:p>
    <w:p>
      <w:pPr>
        <w:pStyle w:val="BodyText"/>
      </w:pPr>
      <w:r>
        <w:t xml:space="preserve">Moreover, I am committed to fostering a culture of academic integrity and ethical scholarship. In Bangladesh Dhaka, where the demand for qualified educators is high, I aim to serve as a role model for students while contributing to the broader goal of elevating educational standards in the region. My collaborative spirit and willingness to engage with colleagues on interdisciplinary projects further position me as a valuable addition to your faculty.</w:t>
      </w:r>
    </w:p>
    <w:bookmarkEnd w:id="23"/>
    <w:bookmarkStart w:id="24" w:name="conclusion"/>
    <w:p>
      <w:pPr>
        <w:pStyle w:val="Heading2"/>
      </w:pPr>
      <w:r>
        <w:t xml:space="preserve">Conclusion</w:t>
      </w:r>
    </w:p>
    <w:p>
      <w:pPr>
        <w:pStyle w:val="FirstParagraph"/>
      </w:pPr>
      <w:r>
        <w:t xml:space="preserve">In conclusion, I am confident that my academic background, teaching experience, and research contributions make me an ideal candidate for the University Lecturer position at your institution in Bangladesh Dhaka. I am eager to bring my expertise to your university and contribute to its mission of nurturing future leaders and innovators. Thank you for considering my application. I would welcome the opportunity to discuss how my qualifications align with your needs and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ers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2:16:39Z</dcterms:created>
  <dcterms:modified xsi:type="dcterms:W3CDTF">2025-12-10T12:16:39Z</dcterms:modified>
</cp:coreProperties>
</file>

<file path=docProps/custom.xml><?xml version="1.0" encoding="utf-8"?>
<Properties xmlns="http://schemas.openxmlformats.org/officeDocument/2006/custom-properties" xmlns:vt="http://schemas.openxmlformats.org/officeDocument/2006/docPropsVTypes"/>
</file>